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7F23" w:rsidRPr="00FE5F37" w:rsidRDefault="006D2EEE" w:rsidP="00DA7F23">
      <w:pPr>
        <w:pStyle w:val="NormalWeb"/>
        <w:spacing w:after="0"/>
        <w:jc w:val="center"/>
        <w:rPr>
          <w:rFonts w:ascii="Calibri" w:hAnsi="Calibri" w:cs="Arial"/>
          <w:b/>
          <w:bCs/>
          <w:smallCaps/>
          <w:color w:val="000080"/>
          <w:sz w:val="44"/>
          <w:lang w:eastAsia="en-US"/>
        </w:rPr>
      </w:pPr>
      <w:r>
        <w:rPr>
          <w:rFonts w:ascii="Calibri" w:hAnsi="Calibri" w:cs="Arial"/>
          <w:b/>
          <w:bCs/>
          <w:smallCaps/>
          <w:color w:val="000080"/>
          <w:sz w:val="44"/>
          <w:lang w:eastAsia="en-US"/>
        </w:rPr>
        <w:t>Calendar of</w:t>
      </w:r>
      <w:r w:rsidR="00DA7F23" w:rsidRPr="00FE5F37">
        <w:rPr>
          <w:rFonts w:ascii="Calibri" w:hAnsi="Calibri" w:cs="Arial"/>
          <w:b/>
          <w:bCs/>
          <w:smallCaps/>
          <w:color w:val="000080"/>
          <w:sz w:val="44"/>
          <w:lang w:eastAsia="en-US"/>
        </w:rPr>
        <w:t xml:space="preserve"> Deadlines</w:t>
      </w:r>
    </w:p>
    <w:p w:rsidR="00DA7F23" w:rsidRDefault="00DA7F23" w:rsidP="00DA7F23">
      <w:pPr>
        <w:autoSpaceDE w:val="0"/>
        <w:autoSpaceDN w:val="0"/>
        <w:adjustRightInd w:val="0"/>
        <w:spacing w:before="200"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 xml:space="preserve">IO1 – </w:t>
      </w:r>
      <w:r w:rsidR="00EB7619" w:rsidRPr="00EB7619">
        <w:rPr>
          <w:rFonts w:cs="Arial"/>
          <w:b/>
          <w:color w:val="000066"/>
          <w:sz w:val="32"/>
          <w:szCs w:val="32"/>
          <w:lang w:val="en-GB"/>
        </w:rPr>
        <w:t>Student's Assessment Toolkit</w:t>
      </w:r>
    </w:p>
    <w:tbl>
      <w:tblPr>
        <w:tblW w:w="10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7"/>
        <w:gridCol w:w="4499"/>
        <w:gridCol w:w="2410"/>
        <w:gridCol w:w="2500"/>
      </w:tblGrid>
      <w:tr w:rsidR="00DA7F23" w:rsidTr="006D2EEE">
        <w:trPr>
          <w:jc w:val="center"/>
        </w:trPr>
        <w:tc>
          <w:tcPr>
            <w:tcW w:w="154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Deadline</w:t>
            </w:r>
          </w:p>
        </w:tc>
        <w:tc>
          <w:tcPr>
            <w:tcW w:w="4499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 xml:space="preserve">Results </w:t>
            </w:r>
          </w:p>
        </w:tc>
        <w:tc>
          <w:tcPr>
            <w:tcW w:w="2410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Partner</w:t>
            </w:r>
          </w:p>
        </w:tc>
        <w:tc>
          <w:tcPr>
            <w:tcW w:w="2500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Template and Tools</w:t>
            </w:r>
          </w:p>
        </w:tc>
      </w:tr>
      <w:tr w:rsidR="00EB7619" w:rsidRPr="00DA7F23" w:rsidTr="006D2EEE">
        <w:trPr>
          <w:jc w:val="center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Default="00245C4A" w:rsidP="00EB7619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9 December</w:t>
            </w:r>
            <w:r w:rsidR="001C0052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2019</w:t>
            </w:r>
          </w:p>
        </w:tc>
        <w:tc>
          <w:tcPr>
            <w:tcW w:w="4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Default="00EB7619" w:rsidP="001C0052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460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Review of </w:t>
            </w:r>
            <w:r w:rsidR="001C0052"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the questions for the assigned topic </w:t>
            </w:r>
          </w:p>
          <w:p w:rsidR="001C0052" w:rsidRPr="001C0052" w:rsidRDefault="001C0052" w:rsidP="001C0052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460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Definition of keyword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0F0B4A">
            <w:pPr>
              <w:spacing w:after="0"/>
            </w:pPr>
            <w:r w:rsidRPr="00981765">
              <w:rPr>
                <w:rFonts w:eastAsia="Times New Roman" w:cs="Arial"/>
                <w:sz w:val="18"/>
                <w:szCs w:val="18"/>
                <w:lang w:eastAsia="it-IT"/>
              </w:rPr>
              <w:t>LIT (IE), UniGenova (IT), KTU (LT), IPB (PT), TUIasi (RO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>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Default="00F9356E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Online Validation</w:t>
            </w:r>
          </w:p>
        </w:tc>
      </w:tr>
      <w:tr w:rsidR="001C0052" w:rsidRPr="001C0052" w:rsidTr="006D2EEE">
        <w:trPr>
          <w:jc w:val="center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Default="00245C4A" w:rsidP="00EB7619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16 December</w:t>
            </w:r>
            <w:r w:rsidR="00F9356E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</w:t>
            </w:r>
            <w:r w:rsidR="001C0052">
              <w:rPr>
                <w:rFonts w:cs="Arial"/>
                <w:color w:val="000000"/>
                <w:sz w:val="18"/>
                <w:szCs w:val="18"/>
                <w:lang w:val="en-US"/>
              </w:rPr>
              <w:t>2019</w:t>
            </w:r>
          </w:p>
        </w:tc>
        <w:tc>
          <w:tcPr>
            <w:tcW w:w="4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4F726E" w:rsidRDefault="001C0052" w:rsidP="001C0052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>Definition  for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,</w:t>
            </w: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each of the topics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the partner is responsible of, of 20 </w:t>
            </w: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questions/answer for the 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Final </w:t>
            </w: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>Assessment Too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DE4AFC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</w:rPr>
            </w:pPr>
            <w:r w:rsidRPr="004F726E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4F726E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DE4AFC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IO1.A – Assessment Tools</w:t>
            </w:r>
          </w:p>
        </w:tc>
      </w:tr>
      <w:tr w:rsidR="001C0052" w:rsidRPr="001C0052" w:rsidTr="006D2EEE">
        <w:trPr>
          <w:jc w:val="center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Default="00245C4A" w:rsidP="00EB7619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20 December </w:t>
            </w:r>
            <w:r w:rsidR="001C0052">
              <w:rPr>
                <w:rFonts w:cs="Arial"/>
                <w:color w:val="000000"/>
                <w:sz w:val="18"/>
                <w:szCs w:val="18"/>
                <w:lang w:val="en-US"/>
              </w:rPr>
              <w:t>2019</w:t>
            </w:r>
          </w:p>
        </w:tc>
        <w:tc>
          <w:tcPr>
            <w:tcW w:w="4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1C0052" w:rsidP="001C0052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Review 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of the questions for the assigned topic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1C0052" w:rsidP="00DE4AFC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 w:rsidRPr="004F726E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4F726E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F9356E" w:rsidP="00DE4AFC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Online Validation</w:t>
            </w:r>
          </w:p>
        </w:tc>
      </w:tr>
    </w:tbl>
    <w:p w:rsidR="00DA7F23" w:rsidRPr="001C0052" w:rsidRDefault="00DA7F23" w:rsidP="00DA7F23">
      <w:pPr>
        <w:spacing w:after="0" w:line="240" w:lineRule="auto"/>
        <w:rPr>
          <w:rFonts w:cs="Arial"/>
          <w:b/>
          <w:color w:val="000066"/>
          <w:sz w:val="32"/>
          <w:szCs w:val="32"/>
        </w:rPr>
      </w:pPr>
    </w:p>
    <w:p w:rsidR="00DA7F23" w:rsidRPr="001C0052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2"/>
          <w:szCs w:val="2"/>
        </w:rPr>
      </w:pPr>
    </w:p>
    <w:p w:rsidR="00DA7F23" w:rsidRDefault="00DA7F23" w:rsidP="00DA7F23">
      <w:pPr>
        <w:autoSpaceDE w:val="0"/>
        <w:autoSpaceDN w:val="0"/>
        <w:adjustRightInd w:val="0"/>
        <w:spacing w:before="200"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 xml:space="preserve">IO2 – </w:t>
      </w:r>
      <w:r w:rsidR="00EB7619" w:rsidRPr="00EB7619">
        <w:rPr>
          <w:rFonts w:cs="Arial"/>
          <w:b/>
          <w:color w:val="000066"/>
          <w:sz w:val="32"/>
          <w:szCs w:val="32"/>
          <w:lang w:val="en-US"/>
        </w:rPr>
        <w:t>Online Math Library of Video Lessons and Teaching Materials</w:t>
      </w:r>
      <w:r>
        <w:rPr>
          <w:rFonts w:cs="Arial"/>
          <w:b/>
          <w:color w:val="000066"/>
          <w:sz w:val="32"/>
          <w:szCs w:val="32"/>
          <w:lang w:val="en-US"/>
        </w:rPr>
        <w:t xml:space="preserve"> </w:t>
      </w:r>
    </w:p>
    <w:tbl>
      <w:tblPr>
        <w:tblW w:w="109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0"/>
        <w:gridCol w:w="4430"/>
        <w:gridCol w:w="2412"/>
        <w:gridCol w:w="2515"/>
      </w:tblGrid>
      <w:tr w:rsidR="00DA7F23" w:rsidTr="00245C4A">
        <w:trPr>
          <w:jc w:val="center"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Deadline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 xml:space="preserve">Results 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Partners Involved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DA7F23" w:rsidRDefault="00DA7F23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Template and Tools</w:t>
            </w:r>
          </w:p>
        </w:tc>
      </w:tr>
      <w:tr w:rsidR="00DA7F23" w:rsidRPr="00245C4A" w:rsidTr="00245C4A">
        <w:trPr>
          <w:jc w:val="center"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20 December</w:t>
            </w:r>
            <w:r w:rsidR="00EB7619"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19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8B1B3E" w:rsidRDefault="00EB7619" w:rsidP="000F0B4A">
            <w:pPr>
              <w:pStyle w:val="NormalWeb"/>
              <w:suppressAutoHyphens/>
              <w:spacing w:before="0" w:beforeAutospacing="0" w:after="0" w:afterAutospacing="0" w:line="276" w:lineRule="auto"/>
              <w:contextualSpacing/>
              <w:jc w:val="both"/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</w:pPr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  <w:t>Identification and review, by each partner, of 5 existing videos for each assigned topics (at least 2 topics by HEI partner)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EB7619" w:rsidRDefault="00EB7619" w:rsidP="000F0B4A">
            <w:pPr>
              <w:pStyle w:val="NormalWeb"/>
              <w:suppressAutoHyphens/>
              <w:spacing w:before="0" w:beforeAutospacing="0" w:after="0" w:afterAutospacing="0" w:line="276" w:lineRule="auto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  <w:r w:rsidRPr="00981765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LI</w:t>
            </w:r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T (IE), UniGenova (IT), KTU (LT), IPB (PT), TUIasi (RO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EB7619" w:rsidRDefault="00EB7619" w:rsidP="000F0B4A">
            <w:pPr>
              <w:spacing w:after="0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4F726E">
              <w:rPr>
                <w:rFonts w:cs="Arial"/>
                <w:sz w:val="18"/>
                <w:szCs w:val="18"/>
                <w:lang w:val="en-GB"/>
              </w:rPr>
              <w:t>IO2.A – Existing Video Review</w:t>
            </w:r>
          </w:p>
        </w:tc>
      </w:tr>
      <w:tr w:rsidR="001C0052" w:rsidRPr="001C0052" w:rsidTr="00245C4A">
        <w:trPr>
          <w:jc w:val="center"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4F726E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1 January</w:t>
            </w:r>
            <w:r w:rsidR="001C0052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2020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1C0052" w:rsidP="00EB7619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>Production/adaptation of at least 1 video lesson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981765" w:rsidRDefault="001C0052" w:rsidP="00DE4AFC">
            <w:pPr>
              <w:pStyle w:val="NormalWeb"/>
              <w:spacing w:after="0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  <w:r w:rsidRPr="00981765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LIT (IE), UniGenova (IT), KTU (LT), IPB (PT), TUIasi (RO)</w:t>
            </w:r>
          </w:p>
          <w:p w:rsidR="001C0052" w:rsidRPr="00981765" w:rsidRDefault="001C0052" w:rsidP="00DE4AFC">
            <w:pPr>
              <w:pStyle w:val="NormalWeb"/>
              <w:spacing w:after="0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</w:p>
          <w:p w:rsidR="001C0052" w:rsidRPr="00EB7619" w:rsidRDefault="001C0052" w:rsidP="00DE4AFC">
            <w:pPr>
              <w:pStyle w:val="NormalWeb"/>
              <w:suppressAutoHyphens/>
              <w:spacing w:before="0" w:beforeAutospacing="0" w:after="0" w:afterAutospacing="0" w:line="276" w:lineRule="auto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  <w:t>EuroEd</w:t>
            </w:r>
            <w:proofErr w:type="spellEnd"/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  <w:t xml:space="preserve"> (RO): Video editing of the Romanian video lessons;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DE4AFC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4F726E">
              <w:rPr>
                <w:rFonts w:cs="Arial"/>
                <w:sz w:val="18"/>
                <w:szCs w:val="18"/>
                <w:lang w:val="en-GB"/>
              </w:rPr>
              <w:t>IO2.B – Video Lessons</w:t>
            </w:r>
          </w:p>
        </w:tc>
      </w:tr>
      <w:tr w:rsidR="001C0052" w:rsidRPr="00EB7619" w:rsidTr="00245C4A">
        <w:trPr>
          <w:jc w:val="center"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245C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1 </w:t>
            </w:r>
            <w:r w:rsidR="00245C4A">
              <w:rPr>
                <w:rFonts w:cs="Arial"/>
                <w:color w:val="000000"/>
                <w:sz w:val="18"/>
                <w:szCs w:val="18"/>
                <w:lang w:val="en-GB"/>
              </w:rPr>
              <w:t>April</w:t>
            </w: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2020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1C0052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Production/adapt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ation</w:t>
            </w: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, by each partner, of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video lessons (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5 </w:t>
            </w: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for each assigned topic)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EB7619">
            <w:pPr>
              <w:pStyle w:val="NormalWeb"/>
              <w:spacing w:after="0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LIT (IE), UniGenova (IT), KTU (LT), IPB (PT), TUIasi (RO)</w:t>
            </w:r>
          </w:p>
          <w:p w:rsidR="001C0052" w:rsidRPr="00EB7619" w:rsidRDefault="001C0052" w:rsidP="00EB7619">
            <w:pPr>
              <w:pStyle w:val="NormalWeb"/>
              <w:spacing w:after="0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</w:p>
          <w:p w:rsidR="001C0052" w:rsidRPr="00EB7619" w:rsidRDefault="001C0052" w:rsidP="00EB7619">
            <w:pPr>
              <w:pStyle w:val="NormalWeb"/>
              <w:suppressAutoHyphens/>
              <w:spacing w:before="0" w:beforeAutospacing="0" w:after="0" w:afterAutospacing="0" w:line="276" w:lineRule="auto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  <w:t>EuroEd</w:t>
            </w:r>
            <w:proofErr w:type="spellEnd"/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  <w:t xml:space="preserve"> (RO): Video editing of the Romanian video lessons;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EB7619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bookmarkStart w:id="0" w:name="OLE_LINK52"/>
            <w:bookmarkStart w:id="1" w:name="OLE_LINK53"/>
            <w:r w:rsidRPr="004F726E">
              <w:rPr>
                <w:rFonts w:cs="Arial"/>
                <w:sz w:val="18"/>
                <w:szCs w:val="18"/>
                <w:lang w:val="en-GB"/>
              </w:rPr>
              <w:t>IO2.B – Video Lessons</w:t>
            </w:r>
            <w:bookmarkEnd w:id="0"/>
            <w:bookmarkEnd w:id="1"/>
          </w:p>
        </w:tc>
      </w:tr>
      <w:tr w:rsidR="001C0052" w:rsidRPr="00EB7619" w:rsidTr="00245C4A">
        <w:trPr>
          <w:trHeight w:val="444"/>
          <w:jc w:val="center"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EB7619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</w:t>
            </w:r>
            <w:r w:rsidRPr="00EB7619">
              <w:rPr>
                <w:rFonts w:cs="Arial"/>
                <w:color w:val="000000"/>
                <w:sz w:val="18"/>
                <w:szCs w:val="18"/>
                <w:lang w:val="en-GB"/>
              </w:rPr>
              <w:t>May 2020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B82F72" w:rsidRDefault="001C0052" w:rsidP="00B82F72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Production/ adapt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ation, by each partner and for each assigned topic, of </w:t>
            </w: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10 Teaching material (</w:t>
            </w:r>
            <w:bookmarkStart w:id="2" w:name="OLE_LINK75"/>
            <w:r>
              <w:rPr>
                <w:rFonts w:cs="Arial"/>
                <w:color w:val="000000"/>
                <w:sz w:val="18"/>
                <w:szCs w:val="18"/>
                <w:lang w:val="en-GB"/>
              </w:rPr>
              <w:t>pod</w:t>
            </w: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ca</w:t>
            </w:r>
            <w:bookmarkEnd w:id="2"/>
            <w:r>
              <w:rPr>
                <w:rFonts w:cs="Arial"/>
                <w:color w:val="000000"/>
                <w:sz w:val="18"/>
                <w:szCs w:val="18"/>
                <w:lang w:val="en-GB"/>
              </w:rPr>
              <w:t>st</w:t>
            </w: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pdf, …) 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0F0B4A">
            <w:pPr>
              <w:pStyle w:val="NormalWeb"/>
              <w:suppressAutoHyphens/>
              <w:spacing w:after="0" w:line="276" w:lineRule="auto"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LIT (IE), UniGenova (IT), KTU (LT), IPB (PT), TUIasi (RO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EB7619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IO2.C – Teaching Material</w:t>
            </w:r>
          </w:p>
        </w:tc>
      </w:tr>
      <w:tr w:rsidR="001C0052" w:rsidRPr="00245C4A" w:rsidTr="00245C4A">
        <w:trPr>
          <w:jc w:val="center"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245C4A" w:rsidP="00245C4A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15 June </w:t>
            </w:r>
            <w:r w:rsidR="001C0052" w:rsidRPr="00DC2702">
              <w:rPr>
                <w:rFonts w:cs="Arial"/>
                <w:color w:val="000000"/>
                <w:sz w:val="18"/>
                <w:szCs w:val="18"/>
                <w:lang w:val="en-GB"/>
              </w:rPr>
              <w:t>2020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DC2702" w:rsidRDefault="001C0052" w:rsidP="00EB7619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Review the proposed materials. </w:t>
            </w:r>
            <w:r w:rsidRPr="00DC2702">
              <w:rPr>
                <w:rFonts w:cs="Arial"/>
                <w:color w:val="000000"/>
                <w:sz w:val="18"/>
                <w:szCs w:val="18"/>
                <w:lang w:val="en-GB"/>
              </w:rPr>
              <w:t>Each HEI partner review all material of 3 math topics</w:t>
            </w:r>
          </w:p>
          <w:p w:rsidR="001C0052" w:rsidRPr="00EB7619" w:rsidRDefault="001C0052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0F0B4A">
            <w:pPr>
              <w:pStyle w:val="NormalWeb"/>
              <w:suppressAutoHyphens/>
              <w:spacing w:after="0" w:line="276" w:lineRule="auto"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LIT (IE), UniGenova (IT), KTU (LT), IPB (PT), TUIasi (RO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EB7619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DC2702">
              <w:rPr>
                <w:rFonts w:cs="Arial"/>
                <w:sz w:val="18"/>
                <w:szCs w:val="18"/>
                <w:lang w:val="en-GB"/>
              </w:rPr>
              <w:t xml:space="preserve">IO2.D – </w:t>
            </w:r>
            <w:bookmarkStart w:id="3" w:name="OLE_LINK10"/>
            <w:bookmarkStart w:id="4" w:name="OLE_LINK74"/>
            <w:r>
              <w:rPr>
                <w:rFonts w:cs="Arial"/>
                <w:sz w:val="18"/>
                <w:szCs w:val="18"/>
                <w:lang w:val="en-GB"/>
              </w:rPr>
              <w:t>Teaching</w:t>
            </w:r>
            <w:r w:rsidRPr="00DC2702">
              <w:rPr>
                <w:rFonts w:cs="Arial"/>
                <w:sz w:val="18"/>
                <w:szCs w:val="18"/>
                <w:lang w:val="en-GB"/>
              </w:rPr>
              <w:t xml:space="preserve"> material</w:t>
            </w:r>
            <w:r>
              <w:rPr>
                <w:rFonts w:cs="Arial"/>
                <w:sz w:val="18"/>
                <w:szCs w:val="18"/>
                <w:lang w:val="en-GB"/>
              </w:rPr>
              <w:t xml:space="preserve"> review</w:t>
            </w:r>
            <w:bookmarkEnd w:id="3"/>
            <w:bookmarkEnd w:id="4"/>
          </w:p>
        </w:tc>
      </w:tr>
    </w:tbl>
    <w:p w:rsidR="00EB7619" w:rsidRDefault="00EB7619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EB7619" w:rsidRDefault="00EB7619" w:rsidP="00EB7619">
      <w:pPr>
        <w:autoSpaceDE w:val="0"/>
        <w:autoSpaceDN w:val="0"/>
        <w:adjustRightInd w:val="0"/>
        <w:spacing w:before="200"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 w:rsidRPr="00EB7619">
        <w:rPr>
          <w:rFonts w:cs="Arial"/>
          <w:b/>
          <w:color w:val="000066"/>
          <w:sz w:val="32"/>
          <w:szCs w:val="32"/>
        </w:rPr>
        <w:t>IO3 – Community of Practice</w:t>
      </w:r>
    </w:p>
    <w:tbl>
      <w:tblPr>
        <w:tblW w:w="109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2"/>
        <w:gridCol w:w="4288"/>
        <w:gridCol w:w="2977"/>
        <w:gridCol w:w="2090"/>
      </w:tblGrid>
      <w:tr w:rsidR="00EB7619" w:rsidTr="006D2EEE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Deadline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 xml:space="preserve">Results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Partners Involved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B7619" w:rsidRDefault="00EB7619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Template and Tools</w:t>
            </w:r>
          </w:p>
        </w:tc>
      </w:tr>
      <w:tr w:rsidR="00245C4A" w:rsidRPr="00245C4A" w:rsidTr="006D2EEE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1 January 20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1542E7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245C4A">
              <w:rPr>
                <w:rFonts w:cs="Arial"/>
                <w:color w:val="000000"/>
                <w:sz w:val="18"/>
                <w:szCs w:val="18"/>
                <w:lang w:val="en-GB"/>
              </w:rPr>
              <w:t>Definition of the final list of the topics for the teachers` foru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245C4A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245C4A">
              <w:rPr>
                <w:rFonts w:cs="Arial"/>
                <w:color w:val="000000"/>
                <w:sz w:val="18"/>
                <w:szCs w:val="18"/>
                <w:lang w:val="en-US"/>
              </w:rPr>
              <w:t>IPB (PT)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8B1B3E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</w:p>
        </w:tc>
      </w:tr>
      <w:tr w:rsidR="00245C4A" w:rsidRPr="00245C4A" w:rsidTr="006D2EEE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1 January 20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45C4A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proofErr w:type="spellStart"/>
            <w:r w:rsidRPr="00245C4A">
              <w:rPr>
                <w:rFonts w:cs="Arial"/>
                <w:color w:val="000000"/>
                <w:sz w:val="18"/>
                <w:szCs w:val="18"/>
                <w:lang w:val="en-US"/>
              </w:rPr>
              <w:t>MathE</w:t>
            </w:r>
            <w:proofErr w:type="spellEnd"/>
            <w:r w:rsidRPr="00245C4A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around the Worl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245C4A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IPB (PT)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8B1B3E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</w:p>
        </w:tc>
      </w:tr>
      <w:tr w:rsidR="00EB7619" w:rsidRPr="00245C4A" w:rsidTr="006D2EEE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Default="00EB7619" w:rsidP="00245C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</w:t>
            </w:r>
            <w:r w:rsidR="00245C4A">
              <w:rPr>
                <w:rFonts w:cs="Arial"/>
                <w:color w:val="000000"/>
                <w:sz w:val="18"/>
                <w:szCs w:val="18"/>
                <w:lang w:val="en-GB"/>
              </w:rPr>
              <w:t>March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Pr="0066095B">
              <w:rPr>
                <w:rFonts w:cs="Arial"/>
                <w:color w:val="000000"/>
                <w:sz w:val="18"/>
                <w:szCs w:val="18"/>
                <w:lang w:val="en-GB"/>
              </w:rPr>
              <w:t>20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245C4A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r w:rsidRPr="00245C4A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Guidebook – Part 1: </w:t>
            </w:r>
            <w:proofErr w:type="spellStart"/>
            <w:r w:rsidRPr="00245C4A">
              <w:rPr>
                <w:rFonts w:cs="Arial"/>
                <w:color w:val="000000"/>
                <w:sz w:val="18"/>
                <w:szCs w:val="18"/>
                <w:lang w:val="en-US"/>
              </w:rPr>
              <w:t>MathE</w:t>
            </w:r>
            <w:proofErr w:type="spellEnd"/>
            <w:r w:rsidRPr="00245C4A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usabilit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B83AB3" w:rsidRDefault="00245C4A" w:rsidP="00245C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proofErr w:type="spellStart"/>
            <w:r>
              <w:rPr>
                <w:rFonts w:cs="Arial"/>
                <w:color w:val="000000"/>
                <w:sz w:val="18"/>
                <w:szCs w:val="18"/>
                <w:lang w:val="en-GB"/>
              </w:rPr>
              <w:t>EuroEd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GB"/>
              </w:rPr>
              <w:t>(RO)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8B1B3E" w:rsidRDefault="00EB761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</w:p>
        </w:tc>
      </w:tr>
      <w:tr w:rsidR="00EB7619" w:rsidRPr="00EB7619" w:rsidTr="006D2EEE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Default="00EB7619" w:rsidP="00245C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</w:t>
            </w:r>
            <w:r w:rsidR="00245C4A">
              <w:rPr>
                <w:rFonts w:cs="Arial"/>
                <w:color w:val="000000"/>
                <w:sz w:val="18"/>
                <w:szCs w:val="18"/>
                <w:lang w:val="en-GB"/>
              </w:rPr>
              <w:t>May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8B1B3E" w:rsidRDefault="00245C4A" w:rsidP="000F0B4A">
            <w:pPr>
              <w:pStyle w:val="NormalWeb"/>
              <w:suppressAutoHyphens/>
              <w:spacing w:before="0" w:beforeAutospacing="0" w:after="0" w:afterAutospacing="0" w:line="276" w:lineRule="auto"/>
              <w:contextualSpacing/>
              <w:jc w:val="both"/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  <w:t>Teacher/Student Forum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BC6BA2" w:rsidRDefault="00245C4A" w:rsidP="000F0B4A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en-GB"/>
              </w:rPr>
            </w:pPr>
            <w:r>
              <w:rPr>
                <w:rFonts w:eastAsia="Times New Roman" w:cs="Arial"/>
                <w:sz w:val="18"/>
                <w:szCs w:val="18"/>
                <w:lang w:eastAsia="it-IT"/>
              </w:rPr>
              <w:t>Pixel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0F0B4A">
            <w:pPr>
              <w:spacing w:after="0"/>
              <w:jc w:val="both"/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EB7619" w:rsidRPr="00245C4A" w:rsidTr="006D2EEE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October 20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245C4A" w:rsidRDefault="00245C4A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</w:rPr>
            </w:pPr>
            <w:r w:rsidRPr="00245C4A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Guidebook – Part 2: </w:t>
            </w:r>
            <w:proofErr w:type="spellStart"/>
            <w:r w:rsidRPr="00245C4A">
              <w:rPr>
                <w:rFonts w:cs="Arial"/>
                <w:color w:val="000000"/>
                <w:sz w:val="18"/>
                <w:szCs w:val="18"/>
                <w:lang w:val="en-US"/>
              </w:rPr>
              <w:t>MathE</w:t>
            </w:r>
            <w:proofErr w:type="spellEnd"/>
            <w:r w:rsidRPr="00245C4A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experimentatio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1A0C88" w:rsidRDefault="00245C4A" w:rsidP="000F0B4A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proofErr w:type="spellStart"/>
            <w:r>
              <w:rPr>
                <w:rFonts w:cs="Arial"/>
                <w:color w:val="000000"/>
                <w:sz w:val="18"/>
                <w:szCs w:val="18"/>
                <w:lang w:val="en-GB"/>
              </w:rPr>
              <w:t>EuroEd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GB"/>
              </w:rPr>
              <w:t>(RO)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A55A89" w:rsidRDefault="00EB7619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US"/>
              </w:rPr>
            </w:pPr>
          </w:p>
        </w:tc>
      </w:tr>
      <w:tr w:rsidR="00EB7619" w:rsidRPr="00EB7619" w:rsidTr="006D2EEE">
        <w:trPr>
          <w:trHeight w:val="444"/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November</w:t>
            </w:r>
            <w:r w:rsidR="00EB7619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Guidebook edition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1A0C88" w:rsidRDefault="00EB7619" w:rsidP="000F0B4A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>
              <w:rPr>
                <w:rFonts w:eastAsia="Times New Roman" w:cs="Arial"/>
                <w:sz w:val="18"/>
                <w:szCs w:val="18"/>
                <w:lang w:eastAsia="it-IT"/>
              </w:rPr>
              <w:t>EuroED (RO)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</w:p>
        </w:tc>
      </w:tr>
    </w:tbl>
    <w:p w:rsidR="00EB7619" w:rsidRPr="00DA635D" w:rsidRDefault="00EB7619" w:rsidP="00A55A89">
      <w:pPr>
        <w:spacing w:after="0" w:line="240" w:lineRule="auto"/>
        <w:rPr>
          <w:rFonts w:cs="Arial"/>
          <w:b/>
          <w:color w:val="000066"/>
          <w:sz w:val="32"/>
          <w:szCs w:val="32"/>
        </w:rPr>
      </w:pPr>
    </w:p>
    <w:p w:rsidR="00DA7F23" w:rsidRDefault="00DA7F23" w:rsidP="006D2EEE">
      <w:pPr>
        <w:autoSpaceDE w:val="0"/>
        <w:autoSpaceDN w:val="0"/>
        <w:adjustRightInd w:val="0"/>
        <w:spacing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>Multiplier Events</w:t>
      </w:r>
    </w:p>
    <w:tbl>
      <w:tblPr>
        <w:tblW w:w="11027" w:type="dxa"/>
        <w:jc w:val="center"/>
        <w:tblInd w:w="-3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2"/>
        <w:gridCol w:w="4448"/>
        <w:gridCol w:w="1968"/>
        <w:gridCol w:w="3119"/>
      </w:tblGrid>
      <w:tr w:rsidR="00DA7F23" w:rsidRPr="00EB7619" w:rsidTr="006D2EEE">
        <w:trPr>
          <w:jc w:val="center"/>
        </w:trPr>
        <w:tc>
          <w:tcPr>
            <w:tcW w:w="1492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444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68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3119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245C4A" w:rsidTr="006D2EEE">
        <w:trPr>
          <w:jc w:val="center"/>
        </w:trPr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A55A8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1 January 2021</w:t>
            </w: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A55A8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Organisation of an event for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40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Portuguese lecturers/researchers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teachers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policy makers in order to present, discuss the project results and address their sustainability in the national system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A55A89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>IPB (PT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1 - Multiplier Event Form</w:t>
            </w:r>
          </w:p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2 - Programme Template</w:t>
            </w:r>
          </w:p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3 - List of Participants Template</w:t>
            </w:r>
          </w:p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4 - Minutes form</w:t>
            </w:r>
          </w:p>
        </w:tc>
      </w:tr>
      <w:tr w:rsidR="00A55A89" w:rsidRPr="00245C4A" w:rsidTr="006D2EEE">
        <w:trPr>
          <w:jc w:val="center"/>
        </w:trPr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Default="00A55A8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1 January 2021</w:t>
            </w: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Pr="00854D36" w:rsidRDefault="00A55A8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Organisation of an event for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20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(Italian/Romanian/Lithuanian/Irish) lecturers/researchers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teachers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policy makers in order to present, discuss the project results and address their sustainability in the national system.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Pr="00A55A89" w:rsidRDefault="00A55A89" w:rsidP="00A55A89">
            <w:pPr>
              <w:spacing w:before="120" w:after="12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1 - Multiplier Event Form</w:t>
            </w:r>
          </w:p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2 - Programme Template</w:t>
            </w:r>
          </w:p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3 - List of Participants Template</w:t>
            </w:r>
          </w:p>
          <w:p w:rsidR="00A55A89" w:rsidRP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4 - Minutes form</w:t>
            </w:r>
          </w:p>
        </w:tc>
      </w:tr>
    </w:tbl>
    <w:p w:rsidR="00DA7F23" w:rsidRPr="00A55A89" w:rsidRDefault="00DA7F23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DA7F23" w:rsidRPr="002E6F77" w:rsidRDefault="00DA7F23" w:rsidP="00DA7F23">
      <w:pPr>
        <w:autoSpaceDE w:val="0"/>
        <w:autoSpaceDN w:val="0"/>
        <w:adjustRightInd w:val="0"/>
        <w:spacing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 w:rsidRPr="002E6F77">
        <w:rPr>
          <w:rFonts w:cs="Arial"/>
          <w:b/>
          <w:color w:val="000066"/>
          <w:sz w:val="32"/>
          <w:szCs w:val="32"/>
          <w:lang w:val="en-US"/>
        </w:rPr>
        <w:t>Training Activity</w:t>
      </w:r>
    </w:p>
    <w:tbl>
      <w:tblPr>
        <w:tblW w:w="11142" w:type="dxa"/>
        <w:jc w:val="center"/>
        <w:tblInd w:w="-1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9"/>
        <w:gridCol w:w="4438"/>
        <w:gridCol w:w="2552"/>
        <w:gridCol w:w="2593"/>
      </w:tblGrid>
      <w:tr w:rsidR="00DA7F2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443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2552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593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</w:t>
            </w:r>
            <w:r w:rsidR="00A55A89" w:rsidRPr="00DC2702">
              <w:rPr>
                <w:rFonts w:cs="Arial"/>
                <w:color w:val="000000"/>
                <w:sz w:val="18"/>
                <w:szCs w:val="18"/>
                <w:lang w:val="en-GB"/>
              </w:rPr>
              <w:t>May 2020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245C4A" w:rsidP="00245C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Definition of the</w:t>
            </w: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="00DA7F23"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Contents for the </w:t>
            </w:r>
            <w:proofErr w:type="spellStart"/>
            <w:r w:rsidR="00DA7F23"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>Europass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A55A8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eastAsia="Times New Roman" w:cs="Arial"/>
                <w:sz w:val="18"/>
                <w:szCs w:val="18"/>
                <w:lang w:val="en-US" w:eastAsia="en-GB"/>
              </w:rPr>
              <w:t>IPB (PT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DA7F23" w:rsidRPr="00245C4A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40843" w:rsidP="00245C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</w:t>
            </w:r>
            <w:r w:rsidR="00245C4A">
              <w:rPr>
                <w:rFonts w:cs="Arial"/>
                <w:color w:val="000000"/>
                <w:sz w:val="18"/>
                <w:szCs w:val="18"/>
                <w:lang w:val="en-GB"/>
              </w:rPr>
              <w:t>July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0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A7F23" w:rsidP="000F0B4A">
            <w:pPr>
              <w:spacing w:after="0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>Each partner should:</w:t>
            </w:r>
          </w:p>
          <w:p w:rsidR="00DA7F23" w:rsidRPr="002E6F77" w:rsidRDefault="00DA7F23" w:rsidP="00DA7F23">
            <w:pPr>
              <w:numPr>
                <w:ilvl w:val="0"/>
                <w:numId w:val="20"/>
              </w:numPr>
              <w:suppressAutoHyphens w:val="0"/>
              <w:spacing w:after="0"/>
              <w:ind w:left="362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Identify </w:t>
            </w:r>
            <w:r w:rsidR="00A55A89">
              <w:rPr>
                <w:rFonts w:cs="Arial"/>
                <w:color w:val="000000"/>
                <w:sz w:val="18"/>
                <w:szCs w:val="18"/>
                <w:lang w:val="en-GB"/>
              </w:rPr>
              <w:t>2</w:t>
            </w: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participants in the training activity</w:t>
            </w:r>
          </w:p>
          <w:p w:rsidR="00DA7F23" w:rsidRPr="002E6F77" w:rsidRDefault="00DA7F23" w:rsidP="00DA7F23">
            <w:pPr>
              <w:numPr>
                <w:ilvl w:val="0"/>
                <w:numId w:val="20"/>
              </w:numPr>
              <w:suppressAutoHyphens w:val="0"/>
              <w:spacing w:after="0"/>
              <w:ind w:left="362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Contact the National </w:t>
            </w:r>
            <w:proofErr w:type="spellStart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>Europass</w:t>
            </w:r>
            <w:proofErr w:type="spellEnd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Centre </w:t>
            </w:r>
            <w:r w:rsidR="00A55A89" w:rsidRPr="00060941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Contact the National </w:t>
            </w:r>
            <w:proofErr w:type="spellStart"/>
            <w:r w:rsidR="00A55A89" w:rsidRPr="00060941">
              <w:rPr>
                <w:rFonts w:cs="Arial"/>
                <w:color w:val="000000"/>
                <w:sz w:val="18"/>
                <w:szCs w:val="18"/>
                <w:lang w:val="en-US"/>
              </w:rPr>
              <w:t>Europass</w:t>
            </w:r>
            <w:proofErr w:type="spellEnd"/>
            <w:r w:rsidR="00A55A89" w:rsidRPr="00060941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Centre </w:t>
            </w:r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>(</w:t>
            </w:r>
            <w:hyperlink r:id="rId8" w:history="1">
              <w:r w:rsidRPr="002E6F77">
                <w:rPr>
                  <w:rFonts w:cs="Arial"/>
                  <w:color w:val="0000FF"/>
                  <w:sz w:val="18"/>
                  <w:szCs w:val="18"/>
                  <w:u w:val="single"/>
                  <w:lang w:val="en-US"/>
                </w:rPr>
                <w:t>link</w:t>
              </w:r>
            </w:hyperlink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) in order to activate the </w:t>
            </w:r>
            <w:proofErr w:type="spellStart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>Europass</w:t>
            </w:r>
            <w:proofErr w:type="spellEnd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Mobility for each participant.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A55A89" w:rsidRDefault="00A55A89" w:rsidP="000F0B4A">
            <w:pPr>
              <w:spacing w:after="0" w:line="240" w:lineRule="auto"/>
              <w:jc w:val="both"/>
              <w:rPr>
                <w:rFonts w:eastAsia="Times New Roman" w:cs="Arial"/>
                <w:sz w:val="18"/>
                <w:szCs w:val="18"/>
                <w:lang w:eastAsia="en-GB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696BDC">
              <w:rPr>
                <w:rFonts w:cs="Arial"/>
                <w:sz w:val="18"/>
                <w:szCs w:val="18"/>
                <w:lang w:val="en-GB"/>
              </w:rPr>
              <w:t xml:space="preserve">TA.4 – Contents for the Mobility </w:t>
            </w:r>
            <w:proofErr w:type="spellStart"/>
            <w:r w:rsidRPr="00696BDC">
              <w:rPr>
                <w:rFonts w:cs="Arial"/>
                <w:sz w:val="18"/>
                <w:szCs w:val="18"/>
                <w:lang w:val="en-GB"/>
              </w:rPr>
              <w:t>Europass</w:t>
            </w:r>
            <w:proofErr w:type="spellEnd"/>
          </w:p>
        </w:tc>
      </w:tr>
      <w:tr w:rsidR="00245C4A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E6F77" w:rsidRDefault="00245C4A" w:rsidP="00D40843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October 2020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45C4A" w:rsidRDefault="00245C4A" w:rsidP="00A55A89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</w:rPr>
            </w:pPr>
            <w:r w:rsidRPr="00245C4A">
              <w:rPr>
                <w:rFonts w:cs="Arial"/>
                <w:color w:val="000000"/>
                <w:sz w:val="18"/>
                <w:szCs w:val="18"/>
                <w:lang w:val="en-US"/>
              </w:rPr>
              <w:t>Elaborate some individual literature review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45C4A" w:rsidRDefault="00245C4A" w:rsidP="000F0B4A">
            <w:pPr>
              <w:spacing w:after="0" w:line="240" w:lineRule="auto"/>
              <w:jc w:val="both"/>
              <w:rPr>
                <w:rFonts w:eastAsia="Times New Roman" w:cs="Arial"/>
                <w:sz w:val="18"/>
                <w:szCs w:val="18"/>
                <w:lang w:eastAsia="en-GB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45C4A" w:rsidRDefault="00245C4A" w:rsidP="000F0B4A">
            <w:pPr>
              <w:spacing w:after="0" w:line="240" w:lineRule="auto"/>
              <w:rPr>
                <w:rFonts w:cs="Arial"/>
                <w:sz w:val="18"/>
                <w:szCs w:val="18"/>
              </w:rPr>
            </w:pPr>
          </w:p>
        </w:tc>
      </w:tr>
      <w:tr w:rsidR="00DA7F2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245C4A" w:rsidP="00D40843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2 – 6 November </w:t>
            </w:r>
            <w:r w:rsidR="00DA7F23"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>20</w:t>
            </w:r>
            <w:r w:rsidR="00D40843">
              <w:rPr>
                <w:rFonts w:cs="Arial"/>
                <w:color w:val="000000"/>
                <w:sz w:val="18"/>
                <w:szCs w:val="18"/>
                <w:lang w:val="en-GB"/>
              </w:rPr>
              <w:t>20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DA7F23" w:rsidP="00A55A89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Delivery of the training activity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A55A89" w:rsidP="000F0B4A">
            <w:pPr>
              <w:spacing w:after="0" w:line="240" w:lineRule="auto"/>
              <w:jc w:val="both"/>
              <w:rPr>
                <w:rFonts w:eastAsia="Times New Roman" w:cs="Arial"/>
                <w:sz w:val="18"/>
                <w:szCs w:val="18"/>
                <w:lang w:val="en-US" w:eastAsia="en-GB"/>
              </w:rPr>
            </w:pPr>
            <w:r>
              <w:rPr>
                <w:rFonts w:eastAsia="Times New Roman" w:cs="Arial"/>
                <w:sz w:val="18"/>
                <w:szCs w:val="18"/>
                <w:lang w:val="en-US" w:eastAsia="en-GB"/>
              </w:rPr>
              <w:t>IPB (PT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2E6F77">
              <w:rPr>
                <w:rFonts w:cs="Arial"/>
                <w:sz w:val="18"/>
                <w:szCs w:val="18"/>
                <w:lang w:val="en-GB"/>
              </w:rPr>
              <w:t>TA.1 – Course Register Template</w:t>
            </w:r>
          </w:p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2E6F77">
              <w:rPr>
                <w:rFonts w:cs="Arial"/>
                <w:sz w:val="18"/>
                <w:szCs w:val="18"/>
              </w:rPr>
              <w:t>TA.2 – Programme Template</w:t>
            </w:r>
          </w:p>
          <w:p w:rsidR="00DA7F23" w:rsidRPr="002E6F77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E6F77">
              <w:rPr>
                <w:rFonts w:cs="Arial"/>
                <w:sz w:val="18"/>
                <w:szCs w:val="18"/>
              </w:rPr>
              <w:t>TA.3 – Certificate Template</w:t>
            </w:r>
          </w:p>
        </w:tc>
      </w:tr>
      <w:tr w:rsidR="00D4084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Default="00D40843" w:rsidP="00245C4A">
            <w:pPr>
              <w:spacing w:after="0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15 </w:t>
            </w:r>
            <w:r w:rsidR="00245C4A">
              <w:rPr>
                <w:color w:val="000000"/>
                <w:sz w:val="18"/>
                <w:szCs w:val="18"/>
                <w:lang w:val="en-GB"/>
              </w:rPr>
              <w:t>December</w:t>
            </w:r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 2020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>Sending to Pixel of supporting documents (Report on the training activity, Register of participants, Programme, Certificates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rFonts w:eastAsia="Times New Roman"/>
                <w:sz w:val="18"/>
                <w:szCs w:val="18"/>
                <w:lang w:eastAsia="en-GB"/>
              </w:rPr>
            </w:pPr>
            <w:r>
              <w:rPr>
                <w:rFonts w:eastAsia="Times New Roman" w:cs="Arial"/>
                <w:sz w:val="18"/>
                <w:szCs w:val="18"/>
                <w:lang w:val="en-US" w:eastAsia="en-GB"/>
              </w:rPr>
              <w:t>IPB (PT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rPr>
                <w:sz w:val="18"/>
                <w:szCs w:val="18"/>
              </w:rPr>
            </w:pPr>
            <w:r w:rsidRPr="00DB0187">
              <w:rPr>
                <w:sz w:val="18"/>
                <w:szCs w:val="18"/>
                <w:lang w:val="en-US"/>
              </w:rPr>
              <w:t xml:space="preserve">TA.6 – Report </w:t>
            </w:r>
          </w:p>
        </w:tc>
      </w:tr>
      <w:tr w:rsidR="00D4084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245C4A">
            <w:pPr>
              <w:spacing w:after="0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15 </w:t>
            </w:r>
            <w:proofErr w:type="spellStart"/>
            <w:r w:rsidR="00245C4A">
              <w:rPr>
                <w:color w:val="000000"/>
                <w:sz w:val="18"/>
                <w:szCs w:val="18"/>
                <w:lang w:val="en-GB"/>
              </w:rPr>
              <w:t>Devember</w:t>
            </w:r>
            <w:proofErr w:type="spellEnd"/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 2020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Sending to Pixel of supporting documents: copies of the </w:t>
            </w:r>
            <w:proofErr w:type="spellStart"/>
            <w:r w:rsidRPr="00DB0187">
              <w:rPr>
                <w:color w:val="000000"/>
                <w:sz w:val="18"/>
                <w:szCs w:val="18"/>
                <w:lang w:val="en-GB"/>
              </w:rPr>
              <w:t>Europass</w:t>
            </w:r>
            <w:proofErr w:type="spellEnd"/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 certificates, description of the participants profiles and selection methodolog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rFonts w:eastAsia="Times New Roman"/>
                <w:sz w:val="18"/>
                <w:szCs w:val="18"/>
                <w:lang w:eastAsia="en-GB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rPr>
                <w:sz w:val="18"/>
                <w:szCs w:val="18"/>
              </w:rPr>
            </w:pPr>
            <w:r w:rsidRPr="00DB0187">
              <w:rPr>
                <w:sz w:val="18"/>
                <w:szCs w:val="18"/>
                <w:lang w:val="en-GB"/>
              </w:rPr>
              <w:t xml:space="preserve">TA.5 – </w:t>
            </w:r>
            <w:r w:rsidRPr="00DB0187">
              <w:rPr>
                <w:sz w:val="18"/>
                <w:szCs w:val="18"/>
                <w:lang w:val="en-US"/>
              </w:rPr>
              <w:t>Participants Profile</w:t>
            </w:r>
          </w:p>
        </w:tc>
      </w:tr>
    </w:tbl>
    <w:p w:rsidR="00DA7F23" w:rsidRDefault="00DA7F23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DA7F23" w:rsidRDefault="00DA7F23" w:rsidP="00DA7F23">
      <w:pPr>
        <w:spacing w:after="120" w:line="240" w:lineRule="auto"/>
        <w:jc w:val="center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>Project Management</w:t>
      </w: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28"/>
        <w:gridCol w:w="2038"/>
        <w:gridCol w:w="2836"/>
      </w:tblGrid>
      <w:tr w:rsidR="00DA7F23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1 - Coordination of Activities</w:t>
            </w:r>
          </w:p>
        </w:tc>
      </w:tr>
      <w:tr w:rsidR="00DA7F23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2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2038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245C4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1C0052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 December 2019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FF0" w:rsidRPr="004F726E" w:rsidRDefault="00C60FF0" w:rsidP="006D2EEE">
            <w:pPr>
              <w:snapToGrid w:val="0"/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C508A9">
              <w:rPr>
                <w:rFonts w:cs="Arial"/>
                <w:sz w:val="18"/>
                <w:szCs w:val="18"/>
                <w:lang w:val="en-GB"/>
              </w:rPr>
              <w:t xml:space="preserve">Selection and involvement for testing activities, by each partner, of </w:t>
            </w:r>
            <w:r w:rsidRPr="004F726E">
              <w:rPr>
                <w:rFonts w:cs="Arial"/>
                <w:sz w:val="18"/>
                <w:szCs w:val="18"/>
                <w:lang w:val="en-GB"/>
              </w:rPr>
              <w:t>20 students</w:t>
            </w:r>
            <w:r w:rsidR="006D2EEE">
              <w:rPr>
                <w:rFonts w:cs="Arial"/>
                <w:sz w:val="18"/>
                <w:szCs w:val="18"/>
                <w:lang w:val="en-GB"/>
              </w:rPr>
              <w:t xml:space="preserve"> and </w:t>
            </w:r>
            <w:r w:rsidRPr="004F726E">
              <w:rPr>
                <w:rFonts w:cs="Arial"/>
                <w:sz w:val="18"/>
                <w:szCs w:val="18"/>
                <w:lang w:val="en-GB"/>
              </w:rPr>
              <w:t>5 lecturers</w:t>
            </w:r>
            <w:r w:rsidR="006D2EEE">
              <w:rPr>
                <w:rFonts w:cs="Arial"/>
                <w:sz w:val="18"/>
                <w:szCs w:val="18"/>
                <w:lang w:val="en-GB"/>
              </w:rPr>
              <w:t>.</w:t>
            </w:r>
          </w:p>
          <w:p w:rsidR="00DA7F23" w:rsidRDefault="00C60FF0" w:rsidP="000F0B4A">
            <w:pPr>
              <w:snapToGrid w:val="0"/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C508A9">
              <w:rPr>
                <w:rFonts w:cs="Arial"/>
                <w:sz w:val="18"/>
                <w:szCs w:val="18"/>
                <w:lang w:val="en-GB"/>
              </w:rPr>
              <w:t>Upload on the project portal of the related information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90213D" w:rsidRDefault="00245C4A" w:rsidP="00245C4A">
            <w:pPr>
              <w:spacing w:before="120" w:after="120" w:line="240" w:lineRule="auto"/>
              <w:rPr>
                <w:rFonts w:eastAsia="Times New Roman" w:cs="Arial"/>
                <w:sz w:val="18"/>
                <w:szCs w:val="18"/>
                <w:lang w:val="en-US" w:eastAsia="it-IT"/>
              </w:rPr>
            </w:pPr>
            <w:r>
              <w:rPr>
                <w:rFonts w:eastAsia="Times New Roman" w:cs="Arial"/>
                <w:sz w:val="18"/>
                <w:szCs w:val="18"/>
                <w:lang w:val="en-GB" w:eastAsia="it-IT"/>
              </w:rPr>
              <w:t>LIT</w:t>
            </w:r>
            <w:r w:rsidR="0090213D" w:rsidRPr="0090213D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 (</w:t>
            </w:r>
            <w:r>
              <w:rPr>
                <w:rFonts w:eastAsia="Times New Roman" w:cs="Arial"/>
                <w:sz w:val="18"/>
                <w:szCs w:val="18"/>
                <w:lang w:val="en-US" w:eastAsia="it-IT"/>
              </w:rPr>
              <w:t>IE</w:t>
            </w:r>
            <w:r w:rsidR="0090213D" w:rsidRPr="0090213D">
              <w:rPr>
                <w:rFonts w:eastAsia="Times New Roman" w:cs="Arial"/>
                <w:sz w:val="18"/>
                <w:szCs w:val="18"/>
                <w:lang w:val="en-US" w:eastAsia="it-IT"/>
              </w:rPr>
              <w:t>)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60FF0" w:rsidRPr="00F6288D" w:rsidRDefault="00C60FF0" w:rsidP="00C60FF0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F6288D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A –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Student</w:t>
            </w:r>
            <w:r w:rsidRPr="00F6288D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Information </w:t>
            </w:r>
          </w:p>
          <w:p w:rsidR="00C60FF0" w:rsidRPr="00F6288D" w:rsidRDefault="00C60FF0" w:rsidP="00C60FF0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F6288D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B –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Lecturer Information</w:t>
            </w:r>
          </w:p>
          <w:p w:rsidR="00DA7F23" w:rsidRDefault="00C60FF0" w:rsidP="00C60FF0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F6288D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C – Role of the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target groups</w:t>
            </w:r>
          </w:p>
        </w:tc>
      </w:tr>
      <w:tr w:rsidR="00DA7F23" w:rsidRPr="00245C4A" w:rsidTr="006D2EEE">
        <w:trPr>
          <w:trHeight w:val="990"/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213D" w:rsidRDefault="0090213D" w:rsidP="00C60FF0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28 February 2020-2021</w:t>
            </w:r>
          </w:p>
          <w:p w:rsidR="0090213D" w:rsidRDefault="0090213D" w:rsidP="00C60FF0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90213D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30 May 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2020, 30 August 2020</w:t>
            </w:r>
          </w:p>
          <w:p w:rsidR="00DA7F23" w:rsidRPr="00AC1341" w:rsidRDefault="0090213D" w:rsidP="00245C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90213D">
              <w:rPr>
                <w:rFonts w:cs="Arial"/>
                <w:color w:val="000000"/>
                <w:sz w:val="18"/>
                <w:szCs w:val="18"/>
                <w:lang w:val="en-US"/>
              </w:rPr>
              <w:t>30 November 2020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pStyle w:val="NormalWeb"/>
              <w:rPr>
                <w:rFonts w:ascii="Calibri" w:hAnsi="Calibri" w:cs="Arial"/>
                <w:sz w:val="18"/>
                <w:szCs w:val="18"/>
              </w:rPr>
            </w:pPr>
            <w:r w:rsidRPr="00AC1341">
              <w:rPr>
                <w:rFonts w:ascii="Calibri" w:hAnsi="Calibri" w:cs="Arial"/>
                <w:color w:val="000000"/>
                <w:sz w:val="18"/>
                <w:szCs w:val="18"/>
              </w:rPr>
              <w:t xml:space="preserve">Production and Uploading  of Project Activities Report 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C1341">
              <w:rPr>
                <w:rFonts w:eastAsia="Times New Roman" w:cs="Arial"/>
                <w:sz w:val="18"/>
                <w:szCs w:val="18"/>
                <w:lang w:val="en-GB" w:eastAsia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245C4A" w:rsidP="00C60FF0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hyperlink r:id="rId9" w:history="1">
              <w:r w:rsidR="00C60FF0" w:rsidRPr="00CB3D79">
                <w:rPr>
                  <w:rStyle w:val="Hyperlink"/>
                  <w:rFonts w:cs="Arial"/>
                  <w:sz w:val="18"/>
                  <w:szCs w:val="18"/>
                  <w:lang w:val="en-GB"/>
                </w:rPr>
                <w:t>https://mathe.pixel-online.org/MNG-wip.php</w:t>
              </w:r>
            </w:hyperlink>
            <w:r w:rsidR="00C60FF0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DA7F23" w:rsidRPr="00245C4A" w:rsidTr="006D2EEE">
        <w:trPr>
          <w:trHeight w:val="551"/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C60FF0" w:rsidP="00C60FF0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bookmarkStart w:id="5" w:name="OLE_LINK8"/>
            <w:bookmarkStart w:id="6" w:name="OLE_LINK9"/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>15 March 2021</w:t>
            </w:r>
            <w:bookmarkEnd w:id="5"/>
            <w:bookmarkEnd w:id="6"/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AC1341">
              <w:rPr>
                <w:rFonts w:cs="Arial"/>
                <w:sz w:val="18"/>
                <w:szCs w:val="18"/>
                <w:lang w:val="en-GB"/>
              </w:rPr>
              <w:t>Production of Financial  Reports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C1341">
              <w:rPr>
                <w:rFonts w:eastAsia="Times New Roman" w:cs="Arial"/>
                <w:sz w:val="18"/>
                <w:szCs w:val="18"/>
                <w:lang w:val="en-GB" w:eastAsia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867512" w:rsidRDefault="00DA7F23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67512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E – Financial Manual </w:t>
            </w:r>
          </w:p>
          <w:p w:rsidR="00DA7F23" w:rsidRPr="00AC1341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867512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F – Financial Forms 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82"/>
        <w:gridCol w:w="1984"/>
        <w:gridCol w:w="2836"/>
      </w:tblGrid>
      <w:tr w:rsidR="00DA7F23" w:rsidRPr="0075405A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lastRenderedPageBreak/>
              <w:t>PM2 - Dissemination</w:t>
            </w:r>
          </w:p>
        </w:tc>
      </w:tr>
      <w:tr w:rsidR="00DA7F23" w:rsidRPr="0075405A" w:rsidTr="00C60FF0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82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auto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75405A" w:rsidTr="00C60FF0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213D" w:rsidRDefault="0090213D" w:rsidP="0090213D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28 February 2020-2021</w:t>
            </w:r>
          </w:p>
          <w:p w:rsidR="0090213D" w:rsidRDefault="0090213D" w:rsidP="0090213D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90213D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30 May 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2020, 30 August 2020</w:t>
            </w:r>
          </w:p>
          <w:p w:rsidR="00DA7F23" w:rsidRPr="0075405A" w:rsidRDefault="0090213D" w:rsidP="00245C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90213D">
              <w:rPr>
                <w:rFonts w:cs="Arial"/>
                <w:color w:val="000000"/>
                <w:sz w:val="18"/>
                <w:szCs w:val="18"/>
                <w:lang w:val="en-US"/>
              </w:rPr>
              <w:t>30 November 2020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Organization of 1 dissemination event on the project every month and uploading the dissemination events description on the project web site </w:t>
            </w:r>
            <w:r w:rsidRPr="0075405A">
              <w:rPr>
                <w:rFonts w:cs="Arial"/>
                <w:sz w:val="18"/>
                <w:szCs w:val="18"/>
                <w:lang w:val="en-GB"/>
              </w:rPr>
              <w:t>(every three months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DA7F23" w:rsidRPr="00245C4A" w:rsidTr="00C60FF0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6D2EEE" w:rsidP="00C60FF0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 February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tabs>
                <w:tab w:val="left" w:pos="567"/>
              </w:tabs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roduction of the progress </w:t>
            </w:r>
            <w:r w:rsidRPr="0075405A">
              <w:rPr>
                <w:rFonts w:cs="Arial"/>
                <w:sz w:val="18"/>
                <w:szCs w:val="18"/>
                <w:lang w:val="en-GB"/>
              </w:rPr>
              <w:t xml:space="preserve">Best Practice </w:t>
            </w: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Dissemination Repor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Template: </w:t>
            </w:r>
            <w:r w:rsidRPr="0075405A">
              <w:rPr>
                <w:rFonts w:cs="Arial"/>
                <w:sz w:val="18"/>
                <w:szCs w:val="18"/>
                <w:lang w:val="en-GB"/>
              </w:rPr>
              <w:t>PM2.B – How to write the Best Practice Dissemination Report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highlight w:val="yellow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82"/>
        <w:gridCol w:w="1984"/>
        <w:gridCol w:w="2836"/>
      </w:tblGrid>
      <w:tr w:rsidR="00DA7F23" w:rsidRPr="0075405A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3 - Exploitation</w:t>
            </w:r>
          </w:p>
        </w:tc>
      </w:tr>
      <w:tr w:rsidR="00DA7F23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82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245C4A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245C4A" w:rsidP="00101EF4">
            <w:pPr>
              <w:snapToGrid w:val="0"/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1 December 2019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245C4A" w:rsidP="00245C4A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GB"/>
              </w:rPr>
            </w:pP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Upload on the project portal of </w:t>
            </w:r>
            <w:r>
              <w:rPr>
                <w:rFonts w:cs="Calibri"/>
                <w:sz w:val="18"/>
                <w:szCs w:val="18"/>
                <w:lang w:val="en-GB"/>
              </w:rPr>
              <w:t>1 associated partner</w:t>
            </w:r>
            <w:r>
              <w:rPr>
                <w:rFonts w:cs="Calibri"/>
                <w:sz w:val="18"/>
                <w:szCs w:val="18"/>
                <w:lang w:val="en-GB"/>
              </w:rPr>
              <w:t>.</w:t>
            </w:r>
          </w:p>
          <w:p w:rsidR="00245C4A" w:rsidRPr="008A059C" w:rsidRDefault="00245C4A" w:rsidP="00245C4A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GB"/>
              </w:rPr>
            </w:pPr>
            <w:r>
              <w:rPr>
                <w:rFonts w:cs="Calibri"/>
                <w:sz w:val="18"/>
                <w:szCs w:val="18"/>
                <w:lang w:val="en-GB"/>
              </w:rPr>
              <w:t xml:space="preserve">Sending to Pixel of </w:t>
            </w:r>
            <w:r>
              <w:rPr>
                <w:rFonts w:cs="Calibri"/>
                <w:sz w:val="18"/>
                <w:szCs w:val="18"/>
                <w:lang w:val="en-GB"/>
              </w:rPr>
              <w:t>1 exploitation link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8A059C" w:rsidRDefault="00245C4A" w:rsidP="00A35E06">
            <w:pPr>
              <w:spacing w:before="120" w:after="120" w:line="240" w:lineRule="auto"/>
              <w:rPr>
                <w:color w:val="000000"/>
                <w:sz w:val="18"/>
                <w:szCs w:val="18"/>
                <w:lang w:val="en-US"/>
              </w:rPr>
            </w:pPr>
            <w:r w:rsidRPr="008A059C">
              <w:rPr>
                <w:sz w:val="18"/>
                <w:szCs w:val="18"/>
                <w:lang w:val="en-US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8A059C" w:rsidRDefault="00245C4A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</w:p>
        </w:tc>
      </w:tr>
      <w:tr w:rsidR="00245C4A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75405A" w:rsidRDefault="00245C4A" w:rsidP="00101EF4">
            <w:pPr>
              <w:snapToGrid w:val="0"/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1 March  2020</w:t>
            </w:r>
            <w:bookmarkStart w:id="7" w:name="_GoBack"/>
            <w:bookmarkEnd w:id="7"/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Default="00245C4A" w:rsidP="00101EF4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GB"/>
              </w:rPr>
            </w:pP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Upload on the project portal </w:t>
            </w:r>
            <w:r>
              <w:rPr>
                <w:rFonts w:cs="Calibri"/>
                <w:sz w:val="18"/>
                <w:szCs w:val="18"/>
                <w:lang w:val="en-GB"/>
              </w:rPr>
              <w:t>a total number of 3</w:t>
            </w: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 associated partners</w:t>
            </w:r>
            <w:r>
              <w:rPr>
                <w:rFonts w:cs="Calibri"/>
                <w:sz w:val="18"/>
                <w:szCs w:val="18"/>
                <w:lang w:val="en-GB"/>
              </w:rPr>
              <w:t>.</w:t>
            </w:r>
          </w:p>
          <w:p w:rsidR="00245C4A" w:rsidRPr="008A059C" w:rsidRDefault="00245C4A" w:rsidP="00101EF4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GB"/>
              </w:rPr>
            </w:pPr>
            <w:r>
              <w:rPr>
                <w:rFonts w:cs="Calibri"/>
                <w:sz w:val="18"/>
                <w:szCs w:val="18"/>
                <w:lang w:val="en-GB"/>
              </w:rPr>
              <w:t xml:space="preserve">Sending to Pixel </w:t>
            </w:r>
            <w:r>
              <w:rPr>
                <w:rFonts w:cs="Calibri"/>
                <w:sz w:val="18"/>
                <w:szCs w:val="18"/>
                <w:lang w:val="en-GB"/>
              </w:rPr>
              <w:t xml:space="preserve">a total number of </w:t>
            </w:r>
            <w:r>
              <w:rPr>
                <w:rFonts w:cs="Calibri"/>
                <w:sz w:val="18"/>
                <w:szCs w:val="18"/>
                <w:lang w:val="en-GB"/>
              </w:rPr>
              <w:t>3 exploitation link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spacing w:before="120" w:after="120" w:line="240" w:lineRule="auto"/>
              <w:rPr>
                <w:color w:val="000000"/>
                <w:sz w:val="18"/>
                <w:szCs w:val="18"/>
                <w:lang w:val="en-US"/>
              </w:rPr>
            </w:pPr>
            <w:r w:rsidRPr="008A059C">
              <w:rPr>
                <w:sz w:val="18"/>
                <w:szCs w:val="18"/>
                <w:lang w:val="en-US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>PM3.A - Associated Partner Letter</w:t>
            </w:r>
          </w:p>
          <w:p w:rsidR="00245C4A" w:rsidRPr="008A059C" w:rsidRDefault="00245C4A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 xml:space="preserve">PM3.B - Associated Partner Information </w:t>
            </w:r>
          </w:p>
        </w:tc>
      </w:tr>
      <w:tr w:rsidR="00245C4A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75405A" w:rsidRDefault="00245C4A" w:rsidP="006D2EEE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 February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Default="00245C4A" w:rsidP="00101EF4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GB"/>
              </w:rPr>
            </w:pP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Upload on the project portal </w:t>
            </w:r>
            <w:r>
              <w:rPr>
                <w:rFonts w:cs="Calibri"/>
                <w:sz w:val="18"/>
                <w:szCs w:val="18"/>
                <w:lang w:val="en-GB"/>
              </w:rPr>
              <w:t>a total number of 6</w:t>
            </w: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 associated partners</w:t>
            </w:r>
            <w:r>
              <w:rPr>
                <w:rFonts w:cs="Calibri"/>
                <w:sz w:val="18"/>
                <w:szCs w:val="18"/>
                <w:lang w:val="en-GB"/>
              </w:rPr>
              <w:t>.</w:t>
            </w:r>
          </w:p>
          <w:p w:rsidR="00245C4A" w:rsidRPr="008A059C" w:rsidRDefault="00245C4A" w:rsidP="00101EF4">
            <w:pPr>
              <w:spacing w:after="0" w:line="240" w:lineRule="auto"/>
              <w:jc w:val="bot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Sending to Pixel a total number of 6 exploitation link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spacing w:before="120" w:after="120" w:line="240" w:lineRule="auto"/>
              <w:rPr>
                <w:color w:val="000000"/>
                <w:sz w:val="18"/>
                <w:szCs w:val="18"/>
                <w:lang w:val="en-US"/>
              </w:rPr>
            </w:pPr>
            <w:r w:rsidRPr="008A059C">
              <w:rPr>
                <w:sz w:val="18"/>
                <w:szCs w:val="18"/>
                <w:lang w:val="en-US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>PM3.C - Exploitation links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highlight w:val="yellow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28"/>
        <w:gridCol w:w="1984"/>
        <w:gridCol w:w="2890"/>
      </w:tblGrid>
      <w:tr w:rsidR="00DA7F23" w:rsidRPr="00245C4A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4 - Quality and Monitoring Plan</w:t>
            </w:r>
          </w:p>
        </w:tc>
      </w:tr>
      <w:tr w:rsidR="00DA7F23" w:rsidRPr="00867512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2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90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245C4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6D2EEE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February 2021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2EEE" w:rsidRP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Collection of 2 testimonials</w:t>
            </w:r>
          </w:p>
          <w:p w:rsid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Collection of 20 evaluation questionnaires</w:t>
            </w:r>
          </w:p>
          <w:p w:rsidR="00DA7F23" w:rsidRP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Sending of evaluation report on the IO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6D2EEE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LIT (IE), </w:t>
            </w:r>
            <w:proofErr w:type="spellStart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>UniGenova</w:t>
            </w:r>
            <w:proofErr w:type="spellEnd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 (IT), KTU (LT), IPB (PT), </w:t>
            </w:r>
            <w:proofErr w:type="spellStart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>EuroEd</w:t>
            </w:r>
            <w:proofErr w:type="spellEnd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 (RO)</w:t>
            </w: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60069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 w:rsidRPr="00600693">
              <w:rPr>
                <w:rFonts w:cs="Arial"/>
                <w:sz w:val="18"/>
                <w:szCs w:val="18"/>
                <w:lang w:val="en-GB"/>
              </w:rPr>
              <w:t xml:space="preserve">PM4.C – Teachers’ Evaluation Questionnaires for Intellectual Outputs </w:t>
            </w:r>
          </w:p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600693">
              <w:rPr>
                <w:rFonts w:cs="Arial"/>
                <w:sz w:val="18"/>
                <w:szCs w:val="18"/>
                <w:lang w:val="en-GB"/>
              </w:rPr>
              <w:t>PM4.D – How to write the Evaluation Report on Intellectual Outputs</w:t>
            </w:r>
          </w:p>
        </w:tc>
      </w:tr>
    </w:tbl>
    <w:p w:rsidR="00C72351" w:rsidRPr="006D2EEE" w:rsidRDefault="00C72351" w:rsidP="006D2EEE">
      <w:pPr>
        <w:autoSpaceDE w:val="0"/>
        <w:autoSpaceDN w:val="0"/>
        <w:adjustRightInd w:val="0"/>
        <w:spacing w:after="0"/>
        <w:outlineLvl w:val="0"/>
        <w:rPr>
          <w:sz w:val="2"/>
          <w:szCs w:val="2"/>
          <w:lang w:val="en-US"/>
        </w:rPr>
      </w:pPr>
    </w:p>
    <w:sectPr w:rsidR="00C72351" w:rsidRPr="006D2EEE" w:rsidSect="00937E04">
      <w:headerReference w:type="default" r:id="rId10"/>
      <w:footerReference w:type="default" r:id="rId11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5BCC" w:rsidRDefault="00235BCC" w:rsidP="00031FA9">
      <w:pPr>
        <w:spacing w:after="0" w:line="240" w:lineRule="auto"/>
      </w:pPr>
      <w:r>
        <w:separator/>
      </w:r>
    </w:p>
  </w:endnote>
  <w:endnote w:type="continuationSeparator" w:id="0">
    <w:p w:rsidR="00235BCC" w:rsidRDefault="00235BCC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5BCC" w:rsidRDefault="00235BCC" w:rsidP="00031FA9">
      <w:pPr>
        <w:spacing w:after="0" w:line="240" w:lineRule="auto"/>
      </w:pPr>
      <w:r>
        <w:separator/>
      </w:r>
    </w:p>
  </w:footnote>
  <w:footnote w:type="continuationSeparator" w:id="0">
    <w:p w:rsidR="00235BCC" w:rsidRDefault="00235BCC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1AFE0F03" wp14:editId="1F92A688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08F374F4"/>
    <w:multiLevelType w:val="hybridMultilevel"/>
    <w:tmpl w:val="C4CC45F2"/>
    <w:lvl w:ilvl="0" w:tplc="135C0986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49056C"/>
    <w:multiLevelType w:val="hybridMultilevel"/>
    <w:tmpl w:val="D040C3A0"/>
    <w:lvl w:ilvl="0" w:tplc="F516E4F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08795F"/>
    <w:multiLevelType w:val="hybridMultilevel"/>
    <w:tmpl w:val="0D18BEAC"/>
    <w:lvl w:ilvl="0" w:tplc="855C9A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A0CD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34D9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2C10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2A2A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840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C015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2A64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2A1E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B52677"/>
    <w:multiLevelType w:val="hybridMultilevel"/>
    <w:tmpl w:val="EAC8AF14"/>
    <w:lvl w:ilvl="0" w:tplc="B972F894">
      <w:numFmt w:val="bullet"/>
      <w:lvlText w:val="-"/>
      <w:lvlJc w:val="left"/>
      <w:pPr>
        <w:ind w:left="69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</w:abstractNum>
  <w:abstractNum w:abstractNumId="9">
    <w:nsid w:val="1B3D1800"/>
    <w:multiLevelType w:val="hybridMultilevel"/>
    <w:tmpl w:val="F120EB3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>
    <w:nsid w:val="203B3B7F"/>
    <w:multiLevelType w:val="hybridMultilevel"/>
    <w:tmpl w:val="8D3CA8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0457C6"/>
    <w:multiLevelType w:val="hybridMultilevel"/>
    <w:tmpl w:val="21D8E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8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6">
    <w:nsid w:val="7C187D00"/>
    <w:multiLevelType w:val="hybridMultilevel"/>
    <w:tmpl w:val="5ADAD8D6"/>
    <w:lvl w:ilvl="0" w:tplc="BDE0E44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20"/>
  </w:num>
  <w:num w:numId="4">
    <w:abstractNumId w:val="25"/>
  </w:num>
  <w:num w:numId="5">
    <w:abstractNumId w:val="11"/>
  </w:num>
  <w:num w:numId="6">
    <w:abstractNumId w:val="1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19"/>
  </w:num>
  <w:num w:numId="10">
    <w:abstractNumId w:val="1"/>
  </w:num>
  <w:num w:numId="11">
    <w:abstractNumId w:val="6"/>
  </w:num>
  <w:num w:numId="12">
    <w:abstractNumId w:val="7"/>
  </w:num>
  <w:num w:numId="13">
    <w:abstractNumId w:val="21"/>
  </w:num>
  <w:num w:numId="14">
    <w:abstractNumId w:val="22"/>
  </w:num>
  <w:num w:numId="15">
    <w:abstractNumId w:val="18"/>
  </w:num>
  <w:num w:numId="16">
    <w:abstractNumId w:val="15"/>
  </w:num>
  <w:num w:numId="17">
    <w:abstractNumId w:val="23"/>
  </w:num>
  <w:num w:numId="18">
    <w:abstractNumId w:val="17"/>
  </w:num>
  <w:num w:numId="19">
    <w:abstractNumId w:val="14"/>
  </w:num>
  <w:num w:numId="20">
    <w:abstractNumId w:val="8"/>
  </w:num>
  <w:num w:numId="21">
    <w:abstractNumId w:val="12"/>
  </w:num>
  <w:num w:numId="22">
    <w:abstractNumId w:val="3"/>
  </w:num>
  <w:num w:numId="23">
    <w:abstractNumId w:val="4"/>
  </w:num>
  <w:num w:numId="24">
    <w:abstractNumId w:val="26"/>
  </w:num>
  <w:num w:numId="25">
    <w:abstractNumId w:val="9"/>
  </w:num>
  <w:num w:numId="26">
    <w:abstractNumId w:val="5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NTcwMzW3NLAwMjFT0lEKTi0uzszPAykwqQUAXTHznCwAAAA="/>
  </w:docVars>
  <w:rsids>
    <w:rsidRoot w:val="00D04A36"/>
    <w:rsid w:val="00031FA9"/>
    <w:rsid w:val="000451C7"/>
    <w:rsid w:val="00052A4E"/>
    <w:rsid w:val="00072CE7"/>
    <w:rsid w:val="0007397A"/>
    <w:rsid w:val="000B397E"/>
    <w:rsid w:val="00101EF4"/>
    <w:rsid w:val="001649CB"/>
    <w:rsid w:val="001A769C"/>
    <w:rsid w:val="001C0052"/>
    <w:rsid w:val="001C2EC7"/>
    <w:rsid w:val="001F1222"/>
    <w:rsid w:val="00203EA6"/>
    <w:rsid w:val="00234580"/>
    <w:rsid w:val="00235BCC"/>
    <w:rsid w:val="00245C4A"/>
    <w:rsid w:val="00247AC9"/>
    <w:rsid w:val="002611A9"/>
    <w:rsid w:val="00265BCF"/>
    <w:rsid w:val="002856CC"/>
    <w:rsid w:val="00296AA9"/>
    <w:rsid w:val="002E5C81"/>
    <w:rsid w:val="002E7888"/>
    <w:rsid w:val="002F1E3F"/>
    <w:rsid w:val="003179F8"/>
    <w:rsid w:val="003906CD"/>
    <w:rsid w:val="003E0058"/>
    <w:rsid w:val="00412398"/>
    <w:rsid w:val="00437046"/>
    <w:rsid w:val="004A14D7"/>
    <w:rsid w:val="004A678E"/>
    <w:rsid w:val="00520BBD"/>
    <w:rsid w:val="00542184"/>
    <w:rsid w:val="005633C8"/>
    <w:rsid w:val="00583FDE"/>
    <w:rsid w:val="005B306F"/>
    <w:rsid w:val="005C34B2"/>
    <w:rsid w:val="006561DF"/>
    <w:rsid w:val="00662FC5"/>
    <w:rsid w:val="0068299A"/>
    <w:rsid w:val="006C7EB5"/>
    <w:rsid w:val="006D2EEE"/>
    <w:rsid w:val="006D5FF5"/>
    <w:rsid w:val="006E582E"/>
    <w:rsid w:val="00730BD5"/>
    <w:rsid w:val="007C6BA0"/>
    <w:rsid w:val="008346BD"/>
    <w:rsid w:val="00856BE1"/>
    <w:rsid w:val="0089636C"/>
    <w:rsid w:val="0090213D"/>
    <w:rsid w:val="00937E04"/>
    <w:rsid w:val="00981765"/>
    <w:rsid w:val="009C562D"/>
    <w:rsid w:val="009D15DF"/>
    <w:rsid w:val="009D3EDB"/>
    <w:rsid w:val="00A44568"/>
    <w:rsid w:val="00A46F05"/>
    <w:rsid w:val="00A55A89"/>
    <w:rsid w:val="00B81DB7"/>
    <w:rsid w:val="00B82557"/>
    <w:rsid w:val="00B82F72"/>
    <w:rsid w:val="00C5386B"/>
    <w:rsid w:val="00C5469C"/>
    <w:rsid w:val="00C60FF0"/>
    <w:rsid w:val="00C72351"/>
    <w:rsid w:val="00C93095"/>
    <w:rsid w:val="00CB2E92"/>
    <w:rsid w:val="00CC1AE4"/>
    <w:rsid w:val="00CD19D1"/>
    <w:rsid w:val="00CF3B42"/>
    <w:rsid w:val="00D04A36"/>
    <w:rsid w:val="00D40843"/>
    <w:rsid w:val="00D63644"/>
    <w:rsid w:val="00DA635D"/>
    <w:rsid w:val="00DA7F23"/>
    <w:rsid w:val="00DB4F92"/>
    <w:rsid w:val="00DF750B"/>
    <w:rsid w:val="00E07146"/>
    <w:rsid w:val="00EB7619"/>
    <w:rsid w:val="00F07A07"/>
    <w:rsid w:val="00F36BF1"/>
    <w:rsid w:val="00F422E8"/>
    <w:rsid w:val="00F538CA"/>
    <w:rsid w:val="00F93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34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aliases w:val=" webb,webb"/>
    <w:basedOn w:val="Normal"/>
    <w:uiPriority w:val="34"/>
    <w:qFormat/>
    <w:rsid w:val="00DA7F2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ssunaspaziatura">
    <w:name w:val="Nessuna spaziatura"/>
    <w:uiPriority w:val="1"/>
    <w:qFormat/>
    <w:rsid w:val="00DA7F23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34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aliases w:val=" webb,webb"/>
    <w:basedOn w:val="Normal"/>
    <w:uiPriority w:val="34"/>
    <w:qFormat/>
    <w:rsid w:val="00DA7F2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ssunaspaziatura">
    <w:name w:val="Nessuna spaziatura"/>
    <w:uiPriority w:val="1"/>
    <w:qFormat/>
    <w:rsid w:val="00DA7F23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47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522599">
          <w:marLeft w:val="126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opass.cedefop.europa.eu/about/national-europass-centres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athe.pixel-online.org/MNG-wip.php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2</TotalTime>
  <Pages>3</Pages>
  <Words>973</Words>
  <Characters>5549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14</cp:revision>
  <cp:lastPrinted>2016-10-06T13:10:00Z</cp:lastPrinted>
  <dcterms:created xsi:type="dcterms:W3CDTF">2018-10-22T15:02:00Z</dcterms:created>
  <dcterms:modified xsi:type="dcterms:W3CDTF">2019-12-06T15:00:00Z</dcterms:modified>
</cp:coreProperties>
</file>